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ingapore</w:t>
      </w:r>
    </w:p>
    <w:bookmarkStart w:id="20" w:name="X544ab88c65770af2cd6a00e34730fded14c044b"/>
    <w:p>
      <w:pPr>
        <w:pStyle w:val="Heading1"/>
      </w:pPr>
      <w:r>
        <w:t xml:space="preserve">Statement of Purpose: Pursuing a Career as a Special Education Teacher in Singapore</w:t>
      </w:r>
    </w:p>
    <w:p>
      <w:pPr>
        <w:pStyle w:val="FirstParagraph"/>
      </w:pPr>
      <w:r>
        <w:t xml:space="preserve">As I meticulously prepare this Statement of Purpose, I am compelled to articulate my unwavering dedication to becoming an exceptional Special Education Teacher within the vibrant educational ecosystem of Singapore. This document serves not merely as an application component but as a profound declaration of my commitment to transforming lives through inclusive education in Singapore Singapore—a nation celebrated for its meticulous planning and compassionate societal values. My journey has been meticulously shaped by a deep understanding that every child possesses unique potential, and it is the responsibility of educators to cultivate this potential within an environment designed for accessibility and growth.</w:t>
      </w:r>
    </w:p>
    <w:p>
      <w:pPr>
        <w:pStyle w:val="BodyText"/>
      </w:pPr>
      <w:r>
        <w:t xml:space="preserve">My academic foundation began with a Bachelor of Arts in Psychology at the National University of Singapore (NUS), where I immersed myself in courses exploring developmental disorders, behavioral interventions, and cognitive psychology. This was followed by a Master's in Special Education from the University of Melbourne, where I completed my thesis on "Culturally Responsive Strategies for Autism Spectrum Disorder (ASD) Learners in Multilingual Classrooms." Crucially, my studies emphasized Singapore’s unique context—examining how the Ministry of Education’s (MOE) Inclusive Education Framework integrates with diverse cultural backgrounds. This academic journey crystallized my conviction that effective special education cannot exist in isolation from its sociocultural environment; it must harmonize with Singapore Singapore’s bilingual ethos and emphasis on community cohesion.</w:t>
      </w:r>
    </w:p>
    <w:p>
      <w:pPr>
        <w:pStyle w:val="BodyText"/>
      </w:pPr>
      <w:r>
        <w:t xml:space="preserve">Professionally, I have accumulated over three years of hands-on experience as a Special Education Teacher at the Singapore Institute of Special Education (SISE), working with students across the spectrum of intellectual disabilities and autism. In this role, I designed individualized education plans (IEPs) aligned with MOE’s "School-Based Support Framework," implementing evidence-based practices such as Applied Behavior Analysis (ABA) and Social Communication Intervention. One pivotal moment occurred when I collaborated with a Singaporean-Chinese student diagnosed with Down Syndrome. By incorporating bilingual cues—using Mandarin for core concepts and English for academic vocabulary—I facilitated significant progress in his communication skills, demonstrating how culturally attuned methods can bridge learning gaps. This experience cemented my belief that as a Special Education Teacher, my role extends beyond pedagogy to becoming a cultural navigator within Singapore’s dynamic classrooms.</w:t>
      </w:r>
    </w:p>
    <w:p>
      <w:pPr>
        <w:pStyle w:val="BodyText"/>
      </w:pPr>
      <w:r>
        <w:t xml:space="preserve">What draws me unequivocally to Singapore is its unwavering commitment to inclusive education. The national vision articulated in the "National Plan for Persons with Disabilities 2023-2027" and MOE’s strategic emphasis on "Every Child, Every Chance" resonate deeply with my professional ethos. Unlike many global contexts where special education remains fragmented, Singapore Singapore has woven it into the very fabric of its educational policy through initiatives like the Inclusive Education Support Programme (IESP) and dedicated Special Assistance Plan (SAP) schools. I am particularly inspired by how Singapore balances high academic standards with compassionate support—evidenced by its 2021 mandate for all primary schools to have at least one trained special education teacher. This systemic integration is precisely the environment where I can maximize my impact as a Special Education Teacher.</w:t>
      </w:r>
    </w:p>
    <w:p>
      <w:pPr>
        <w:pStyle w:val="BodyText"/>
      </w:pPr>
      <w:r>
        <w:t xml:space="preserve">My professional philosophy centers on three pillars essential for success in Singapore Singapore: cultural humility, data-driven adaptability, and community partnership. Having witnessed firsthand how parental engagement transforms outcomes—especially within Singapore’s close-knit family structures—I actively co-create IEPs with parents and community agencies like the Association of Women for Action and Research (AWAAR). For instance, I coordinated a pilot program linking local enterprises to provide workplace readiness training for adolescents with intellectual disabilities, directly addressing Singapore’s National Skills Framework goals. This approach mirrors Singapore’s "Whole-of-Government" strategy, proving that inclusive education flourishes when schools collaborate with societal stakeholders.</w:t>
      </w:r>
    </w:p>
    <w:p>
      <w:pPr>
        <w:pStyle w:val="BodyText"/>
      </w:pPr>
      <w:r>
        <w:t xml:space="preserve">I recognize that the challenges of special education in Singapore Singapore demand continuous growth. Thus, I am committed to pursuing the MOE-approved Certificate in Special Education (Inclusive Education) and contributing to research on neurodiversity in Southeast Asian contexts. My proposed doctoral study at NUS would investigate how socioeconomic factors influence access to specialized support for children from low-income households—a critical gap in Singapore’s educational landscape. This aligns with the nation’s 2023 focus on reducing inequality through education, ensuring my work remains relevant to Singapore Singapore’s evolving priorities.</w:t>
      </w:r>
    </w:p>
    <w:p>
      <w:pPr>
        <w:pStyle w:val="BodyText"/>
      </w:pPr>
      <w:r>
        <w:t xml:space="preserve">Looking ahead, I envision myself as a leader who not only serves as a Special Education Teacher but also mentors emerging educators in inclusive pedagogy. Within five years, I aspire to establish a resource hub at an MOE-affiliated institution, providing practical training on culturally responsive teaching for general education teachers—a role that directly supports Singapore Singapore’s vision of "education for all." My long-term goal is to contribute to policy refinement by sharing insights from classroom practice, ensuring frameworks remain grounded in real-world needs. As one of the first Special Education Teachers trained in both Western methodologies and Asian contextual intelligence, I believe my dual perspective offers unique value to Singapore’s educational advancement.</w:t>
      </w:r>
    </w:p>
    <w:p>
      <w:pPr>
        <w:pStyle w:val="BodyText"/>
      </w:pPr>
      <w:r>
        <w:t xml:space="preserve">In closing, this Statement of Purpose encapsulates a lifelong commitment to equity through education. The opportunity to serve as a Special Education Teacher in Singapore Singapore is not merely a career step—it represents my pledge to contribute meaningfully to the nation’s most cherished asset: its children. I am eager to bring my passion, academic rigor, and cross-cultural competence to Singapore’s classrooms, ensuring every student receives the tailored support they deserve. It is with profound respect for Singapore’s educational legacy and unshakeable optimism for its inclusive future that I submit this Statement of Purpose—a testament to my resolve to make a tangible difference as a Special Education Teacher in Singapore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Singapore</dc:title>
  <dc:creator/>
  <dc:language>en</dc:language>
  <cp:keywords/>
  <dcterms:created xsi:type="dcterms:W3CDTF">2025-12-10T13:26:33Z</dcterms:created>
  <dcterms:modified xsi:type="dcterms:W3CDTF">2025-12-10T13:26:33Z</dcterms:modified>
</cp:coreProperties>
</file>

<file path=docProps/custom.xml><?xml version="1.0" encoding="utf-8"?>
<Properties xmlns="http://schemas.openxmlformats.org/officeDocument/2006/custom-properties" xmlns:vt="http://schemas.openxmlformats.org/officeDocument/2006/docPropsVTypes"/>
</file>